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37677" w14:textId="77777777" w:rsidR="000C74A8" w:rsidRDefault="000C74A8" w:rsidP="000C74A8">
      <w:pPr>
        <w:pStyle w:val="NormalWeb"/>
        <w:keepNext/>
        <w:spacing w:before="0" w:beforeAutospacing="0" w:after="0" w:afterAutospacing="0"/>
        <w:jc w:val="center"/>
      </w:pP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04DC8702" wp14:editId="74CC9C46">
            <wp:extent cx="2636520" cy="152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49383" w14:textId="7421DF44" w:rsidR="000C74A8" w:rsidRDefault="000C74A8" w:rsidP="000C74A8">
      <w:pPr>
        <w:pStyle w:val="Caption"/>
        <w:jc w:val="center"/>
      </w:pPr>
      <w:r>
        <w:t xml:space="preserve">Figure </w:t>
      </w:r>
      <w:fldSimple w:instr=" SEQ Figure \* ARABIC ">
        <w:r w:rsidR="00884B51">
          <w:rPr>
            <w:noProof/>
          </w:rPr>
          <w:t>1</w:t>
        </w:r>
      </w:fldSimple>
      <w:r>
        <w:t>- Motherboard</w:t>
      </w:r>
    </w:p>
    <w:p w14:paraId="2F732C79" w14:textId="77777777" w:rsidR="000C74A8" w:rsidRDefault="000C74A8" w:rsidP="000C74A8">
      <w:pPr>
        <w:pStyle w:val="NormalWeb"/>
        <w:keepNext/>
        <w:spacing w:before="0" w:beforeAutospacing="0" w:after="0" w:afterAutospacing="0"/>
        <w:jc w:val="center"/>
      </w:pPr>
      <w:r>
        <w:rPr>
          <w:color w:val="000000"/>
          <w:sz w:val="20"/>
          <w:szCs w:val="20"/>
        </w:rPr>
        <w:t xml:space="preserve">     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1B340729" wp14:editId="3AAB636B">
            <wp:extent cx="2552700" cy="6629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DDD7E" w14:textId="0C1BB388" w:rsidR="000C74A8" w:rsidRDefault="000C74A8" w:rsidP="000C74A8">
      <w:pPr>
        <w:pStyle w:val="Caption"/>
        <w:jc w:val="center"/>
      </w:pPr>
      <w:r>
        <w:t xml:space="preserve">Figure </w:t>
      </w:r>
      <w:fldSimple w:instr=" SEQ Figure \* ARABIC ">
        <w:r w:rsidR="00884B51">
          <w:rPr>
            <w:noProof/>
          </w:rPr>
          <w:t>2</w:t>
        </w:r>
      </w:fldSimple>
      <w:r>
        <w:t>- RAM</w:t>
      </w:r>
    </w:p>
    <w:p w14:paraId="7B608D85" w14:textId="43FF2D21" w:rsidR="000C74A8" w:rsidRDefault="000C74A8" w:rsidP="000C74A8">
      <w:pPr>
        <w:pStyle w:val="NormalWeb"/>
        <w:keepNext/>
        <w:spacing w:before="0" w:beforeAutospacing="0" w:after="0" w:afterAutospacing="0"/>
        <w:jc w:val="center"/>
      </w:pPr>
      <w:r>
        <w:rPr>
          <w:color w:val="000000"/>
          <w:sz w:val="20"/>
          <w:szCs w:val="20"/>
        </w:rPr>
        <w:t xml:space="preserve"> 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3603628C" wp14:editId="68A5E372">
            <wp:extent cx="2286000" cy="163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22605" w14:textId="61FB2DBE" w:rsidR="000C74A8" w:rsidRDefault="000C74A8" w:rsidP="000C74A8">
      <w:pPr>
        <w:pStyle w:val="Caption"/>
        <w:jc w:val="center"/>
      </w:pPr>
      <w:r>
        <w:t xml:space="preserve">Figure </w:t>
      </w:r>
      <w:fldSimple w:instr=" SEQ Figure \* ARABIC ">
        <w:r w:rsidR="00884B51">
          <w:rPr>
            <w:noProof/>
          </w:rPr>
          <w:t>3</w:t>
        </w:r>
      </w:fldSimple>
      <w:r>
        <w:t>- Network Adapter</w:t>
      </w:r>
    </w:p>
    <w:p w14:paraId="11BB79D1" w14:textId="77777777" w:rsidR="00884B51" w:rsidRDefault="000C74A8" w:rsidP="00884B51">
      <w:pPr>
        <w:pStyle w:val="NormalWeb"/>
        <w:keepNext/>
        <w:spacing w:before="0" w:beforeAutospacing="0" w:after="0" w:afterAutospacing="0"/>
        <w:jc w:val="center"/>
      </w:pP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0842CBD8" wp14:editId="50C58FA4">
            <wp:extent cx="2423160" cy="1866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CFB4D" w14:textId="24411921" w:rsidR="00884B51" w:rsidRDefault="00884B51" w:rsidP="00884B5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- Hard Disk Drive</w:t>
      </w:r>
    </w:p>
    <w:p w14:paraId="34796D2C" w14:textId="77777777" w:rsidR="00884B51" w:rsidRDefault="000C74A8" w:rsidP="00884B51">
      <w:pPr>
        <w:pStyle w:val="NormalWeb"/>
        <w:keepNext/>
        <w:spacing w:before="0" w:beforeAutospacing="0" w:after="0" w:afterAutospacing="0"/>
        <w:jc w:val="center"/>
      </w:pPr>
      <w:r>
        <w:rPr>
          <w:color w:val="000000"/>
          <w:sz w:val="20"/>
          <w:szCs w:val="20"/>
        </w:rPr>
        <w:lastRenderedPageBreak/>
        <w:t xml:space="preserve">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0592E002" wp14:editId="55FDF22C">
            <wp:extent cx="2880360" cy="1866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DF518" w14:textId="16E0EF43" w:rsidR="00884B51" w:rsidRDefault="00884B51" w:rsidP="00884B5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- Solid State Drive</w:t>
      </w:r>
    </w:p>
    <w:p w14:paraId="5C4AA6E6" w14:textId="77777777" w:rsidR="00884B51" w:rsidRDefault="000C74A8" w:rsidP="00884B51">
      <w:pPr>
        <w:pStyle w:val="NormalWeb"/>
        <w:keepNext/>
        <w:spacing w:before="0" w:beforeAutospacing="0" w:after="0" w:afterAutospacing="0"/>
        <w:jc w:val="center"/>
      </w:pP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6EA86B97" wp14:editId="50150EB8">
            <wp:extent cx="1783080" cy="10972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1A1CB" w14:textId="753B86C2" w:rsidR="00884B51" w:rsidRDefault="00884B51" w:rsidP="00884B5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- USB</w:t>
      </w:r>
    </w:p>
    <w:p w14:paraId="15C4F61F" w14:textId="77777777" w:rsidR="00884B51" w:rsidRDefault="000C74A8" w:rsidP="00884B51">
      <w:pPr>
        <w:pStyle w:val="NormalWeb"/>
        <w:keepNext/>
        <w:spacing w:before="0" w:beforeAutospacing="0" w:after="0" w:afterAutospacing="0"/>
        <w:jc w:val="center"/>
      </w:pPr>
      <w:r>
        <w:rPr>
          <w:color w:val="000000"/>
          <w:sz w:val="20"/>
          <w:szCs w:val="20"/>
        </w:rPr>
        <w:t xml:space="preserve"> 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4E3468E8" wp14:editId="5809B167">
            <wp:extent cx="2788920" cy="1714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2C74C" w14:textId="05276775" w:rsidR="00884B51" w:rsidRDefault="00884B51" w:rsidP="00884B5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- Graphic Card</w:t>
      </w:r>
    </w:p>
    <w:p w14:paraId="6BC479C4" w14:textId="77777777" w:rsidR="00884B51" w:rsidRDefault="000C74A8" w:rsidP="00884B51">
      <w:pPr>
        <w:pStyle w:val="NormalWeb"/>
        <w:keepNext/>
        <w:spacing w:before="0" w:beforeAutospacing="0" w:after="0" w:afterAutospacing="0"/>
        <w:jc w:val="center"/>
      </w:pPr>
      <w:r>
        <w:rPr>
          <w:color w:val="000000"/>
          <w:sz w:val="20"/>
          <w:szCs w:val="20"/>
        </w:rPr>
        <w:t xml:space="preserve"> 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4BA9593B" wp14:editId="6CB54C73">
            <wp:extent cx="1935480" cy="12954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05334" w14:textId="12775673" w:rsidR="00884B51" w:rsidRDefault="00884B51" w:rsidP="00884B5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- Ribbon Cable</w:t>
      </w:r>
    </w:p>
    <w:p w14:paraId="56F734FB" w14:textId="77777777" w:rsidR="00884B51" w:rsidRDefault="000C74A8" w:rsidP="00884B51">
      <w:pPr>
        <w:pStyle w:val="NormalWeb"/>
        <w:keepNext/>
        <w:spacing w:before="0" w:beforeAutospacing="0" w:after="0" w:afterAutospacing="0"/>
        <w:jc w:val="center"/>
      </w:pPr>
      <w:r>
        <w:rPr>
          <w:color w:val="000000"/>
          <w:sz w:val="20"/>
          <w:szCs w:val="20"/>
        </w:rPr>
        <w:lastRenderedPageBreak/>
        <w:t xml:space="preserve">  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3AD11B2E" wp14:editId="2BC1EC9C">
            <wp:extent cx="2362200" cy="1653540"/>
            <wp:effectExtent l="0" t="0" r="0" b="3810"/>
            <wp:docPr id="4" name="Picture 4" descr="Power Supplies - PC Build Advi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Power Supplies - PC Build Adviso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C7906" w14:textId="669A3E38" w:rsidR="000C74A8" w:rsidRDefault="00884B51" w:rsidP="00884B5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>- Power Supply</w:t>
      </w:r>
    </w:p>
    <w:p w14:paraId="3AE8669B" w14:textId="108B8F55" w:rsidR="000C74A8" w:rsidRDefault="000C74A8" w:rsidP="000C74A8">
      <w:pPr>
        <w:pStyle w:val="NormalWeb"/>
        <w:spacing w:before="0" w:beforeAutospacing="0" w:after="0" w:afterAutospacing="0"/>
        <w:jc w:val="center"/>
      </w:pPr>
    </w:p>
    <w:p w14:paraId="7CF27D8E" w14:textId="77777777" w:rsidR="003578DE" w:rsidRDefault="003578DE"/>
    <w:sectPr w:rsidR="003578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trC0NLC0sDC3MDdQ0lEKTi0uzszPAykwrAUARo6DSCwAAAA="/>
  </w:docVars>
  <w:rsids>
    <w:rsidRoot w:val="00C66F20"/>
    <w:rsid w:val="000C74A8"/>
    <w:rsid w:val="003578DE"/>
    <w:rsid w:val="00884B51"/>
    <w:rsid w:val="00C6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52546"/>
  <w15:chartTrackingRefBased/>
  <w15:docId w15:val="{5C7F4BD8-61CF-461D-AF15-F25FF9CC5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7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0C74A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2</cp:revision>
  <dcterms:created xsi:type="dcterms:W3CDTF">2023-04-08T14:49:00Z</dcterms:created>
  <dcterms:modified xsi:type="dcterms:W3CDTF">2023-04-08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9c24efcb0d6047b053b3e5a8f2f5184c80aa60d34aca882b549899d6037d2</vt:lpwstr>
  </property>
</Properties>
</file>